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ฎหมายทั่วไปเกี่ยวกับงานอาชีพ</w:t>
      </w:r>
      <w:r>
        <w:t xml:space="preserve"> </w:t>
      </w:r>
      <w:r>
        <w:t xml:space="preserve">(บ่าย)</w:t>
      </w:r>
      <w:r>
        <w:t xml:space="preserve"> </w:t>
      </w:r>
      <w:r>
        <w:t xml:space="preserve">021166</w:t>
      </w:r>
    </w:p>
    <w:p>
      <w:pPr>
        <w:pStyle w:val="Date"/>
      </w:pPr>
      <w:r>
        <w:t xml:space="preserve">วันพฤหัสบดีที่</w:t>
      </w:r>
      <w:r>
        <w:t xml:space="preserve"> </w:t>
      </w:r>
      <w:r>
        <w:t xml:space="preserve">2</w:t>
      </w:r>
      <w:r>
        <w:t xml:space="preserve"> </w:t>
      </w:r>
      <w:r>
        <w:t xml:space="preserve">พฤษจิกายน</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อำภา) พร้อมนะคะ วิชาครู เป็นวิชากฎหมายทั่วไปนะคะ เกี่ยวกับงานอาชีพ มาดูเลยอันแรก อาทิตย์ที่แล้วครูให้จดไปแล้วนะคะ เป็นเนื้อหาบางส่วน ตอนนี้จะมีล่ามแปลให้นะคะ ในหน่วยที่ 1 จะเป็นข้อกำหนด แล้วก็กฎหมายที่เกี่ยวข้องนะคะ กับงานอาชีพการผลิตและบริการนะคะ มาดูว่านักเรียนเรียนหน่วยนี้ มีเรื่องอะไรบ้างนะคะ มาดู ในแผนผังความคิด อันแรกเลยนักเรียนต้องรู้ความหมายของงานอาชีพนะคะ แล้วก็ความสำคัญของกฎหมายกับงานอาชีพว่าสำคัญอย่างไรนะคะ แล้วก็ข้อที่ 2 ก็คือกฎหมายอุตสาหกรรมด้านการผลิต และบริการนะคะ นะคะ ส่วนข้อที่ 3 จะเป็นความรับผิดชอบต่อสังคมนะคะ รวมทั้งหน่วยด้านมาตรฐานสินค้าและบริการของไทยนะคะ ต่อไป เราจะมาดูความหมายนะคะ ตัวนี้ โดยสรุปแล้วนะคะ ความหมายของงานอาชีพนะคะ ก็คือการทำมาหากิน ทำธุรกิจตามความถนัด ความชอบ แล้วก็ทำเป็นประจำ โดยได้ค่าตอบแทน ค่าจ้าง แล้วก็เงินเดือนนะคะ แล้วก็อีกอย่างหนึ่งเป็นงานสุจริต ไม่ผิดศีลธรรม ไม่ผิดกฎหมาย ไม่เป็นโทษ โดยอาศัยความรู้ ทักษะ เจตคติที่ดีต่ออาชีพนั้น ๆ นะคะ แล้วอีกอย่างหนึ่ง อาชีพแบ่งออกได้หลายประเภทนะคะ อย่างเช่น เกษตรกรรม พาณิชยกรรมนะคะ แล้วก็การก่อสร้าง การเงิน การบริการ และอาชีพอิสระ อื่น ๆ เป็นต้นนะคะ ต่อไป เรามาดูนะคะ อาชีพอุตสาหกรรม เรามาดูความหมายนะคะ ว่ามันแปลว่าอะไร อาชีพอุตสาหกรรมก็คือเป็นการดำเนินกิจกรรมด้านการผลิตและบริการทั่วไปนะคะ ทั้งอุตสาหกรรมขนาดย่อม อุตสาหกรรมขนาดใหญ่นะคะ ความหมายเหล่านี้นะคะ ก็คือสรุปโดยกรมการจัดหางานนะคะ เป็นความหมายเกี่ยวกับอาชีพต่าง ๆ นะคะ ไม่ว่าจริงเป็นอาชีพการให้บริการ ถ้าเป็นบริการจะหมายถึงอะไร ก็หมายถึงอาชีพการให้บริการลูกค้า อย่างเช่นอะไรคะ การธนาคาร การโรงแรม การท่องเที่ยว แม้กระทั่งร้านตัดผมนะคะ ก็เป็นอาชีพบริการนะคะ ต่อไปเป็นอาชีพการผลิต มาดูนะคะ การผลิต เป็นการประกอบอาชีพในการทำสินค้า ขึ้นมานะคะ เพื่อจำหน่ายให้แก่ผู้บริโภคฃต่อไป ตัวนี้เป็นความหมายนะคะ ของการผลิต การผลิตจะหมายถึงการแปรสภาพของทรัพยากรที่มีอยู่จำกัดนะคะ ให้เกิดประโยชน์ เป็นสินค้าหรือบริการนะคะ เพื่อตอบสนองความต้องการของมนุษย์นะคะ ตัวนี้เป็น… เป็นปัจจัยพื้นฐานนะคะ ของผู้ผลิต ผ่านการผลิตจนเกิดเป็นสินค้าและบริการนะคะ ตัวนี้เป็นปัจจัยการผลิต ถ้าบอกว่าการผลิตที่บอกว่าเป็นปัจจัยสำคัญ มี 4 ประเภทนะคะ ก็จะมีอะไรคะ ทรัพยากรธรรมชาติ คำว่า ทรัพยากรตามธรรมชาติ ก็คือสิ่งที่เกิดขึ้นเองนะคะ ตามธรรมชาติ อย่างเช่น ป่าไม้ แม่น้ำ แร่ธาตุ น้ำมัน แล้วก็ที่ดินนะคะ ส่วนประเภทที่ 2 ก็จะเป็นทุน ทุนตัวนี้เป็นปัจจัยสำคัญมากนะคะ จะมีอยู่ 2 ประเภทนะคะ ก็คืออันแรกเลย เป็นทุนของเครื่องมือนะคะ ก็คือใช้เครื่องมือประเภทต่าง ๆ แล้วทุนที่ 2 ก็สำคัญ ก็คือเงินทุนนั่นเองนะคะ เป็นจำนวนเงินที่นำไปซื้อ หรือนำเพื่อให้มา ซึ่งอะไรคะ วัตถุประเภทต่าง ๆ นะคะ ส่วนข้อที่ 3 จะเป็นแรงงานนะคะ ตัวนี้ก็สำคัญ คำว่าแรงงาน เราใช้อะไร แรงกายนะคะ แล้วก็รวมทั้งกำลังสติปัญญาของมนุษย์เองนะคะ ก็คำว่า</w:t>
      </w:r>
      <w:r>
        <w:t xml:space="preserve"> </w:t>
      </w:r>
      <w:r>
        <w:t xml:space="preserve">“</w:t>
      </w:r>
      <w:r>
        <w:t xml:space="preserve">แรงงานทางสมองของมนุษย์ ทำการอะไร คิดค้น ประดิษฐ์เครื่องจักรเป็นต้นนะคะ ต่อไป ประเภทที่ 4 จะเป็นการประกอบการนะคะ ตัวนี้ประกอบการ ก็สำคัญนะคะ เพราะว่า เป็นการจัดองค์กรการผลิตเพื่อดำเนินการผลิต โดยใช้ทรัพยากรธรรมชาติ ไม่ว่าจะเป็นอันแรกที่ครูพูดไป ก็คือทุน ใช่ไหมคะ แล้วก็มีแรงงาน ก็มาผลิตสินค้าและบริการนะคะ ตัวนี้เป็นสำคัญหลัก ต่อไปนะคะ มาดูอีกการบริโภท อันนี้เป็นเรื่องสำคัญนะคะ การบริโภค ก็คือการใช้ประโยชน์จากสินค้า และบริการ เพื่อตอบสนองความต้องการของตนเองนะคะ ตัวนี้สิ่งเหล่านี้นะคะ เราพิจารณาการเลือกซื้อสินค้าและบริการ จะมีอยู่ 3 หลักนะคะ มาดูว่ามีอะไรบ้างนะคะ อันแรกเลย หลักความจำเป็นนะคะ นะคะ จำเป็นก็คือสิ่งที่เราคำนึงถึง สิ่งใดที่มีความจำเป็นต่อชีวิตนะคะ ต้องเรียงลำดับว่าอันไหนก่อน อันไหนหลังนะคะ ต่อไปอันที่ 2 ก็คือความประประหยัดตัวนี้ตรวจสอบปริมาณนะคะ แล้วก็ราคาว่ามีความยุติธรรมหรือไม่นะคะ โดยเฉพาะสินค้าประเภทเเดียวกันนะคะ ส่วนข้อที่ 3 จะเป็นหลักการมีประโยชน์นะคะ ตัวนี้คำนึงถึงสินค้าที่มีประโยชน์ต่อตนเองมากที่สุดนะคะ ตัวนี้เป็นสิ่งที่เราต้องพิจารณาในการซื้อและบริการนะคะ มาดู ในการประกอบอาชีพบางอาชีพมีความจำเป็นต้องนำอะไร นำทรัพยากรธรรมชาติ มาใช้ร่วมกับปัจจัยการผลิตอื่น ๆ นะคะ ซึ่งการนำปัจจัยเหล่านี้มาใช้ อาจก่อให้เกิดความไม่ปลอดภัย ทำลายสิ่งแวดล้อม หรืออาจส่งผลกระทบต่อสังคม และผลประโยชน์ของชาตินะคะ ต่อไปรัฐฯ จึงต้องออกข้อบังคับนะคะ ข้อบังคับ ข้อกฎหมาย ระเบียบ กฎเกณฑ์ กฎหมาย เข้ามากำกับดูแลนะคะ ในการควบคุม การดำเนินกิจการนะคะ เพื่อไม่ให้กระทบต่อความสงบ เรียบร้อย ต่อสังคมนะคะ แล้วก็สุข… เดี๋ยวก่อนนะ สิ่งแวดล้อมนะคะ แล้วก็ศีลธรรมอันดีของประชาชน ต่อไป เป็นความสำคัญของกฎหมาย หับงานอาชีพ สำคัญอย่างไรเรามาดูนะคะ อันแรกเลย เขาบอกว่ามนุษย์เป็นสัตว์สังคม มีการอยู่ร่วมเป็นกลุ่ม อยู่รวมเป็นกลุ่มนะคะ จึงจำเป็นต้องสร้างกฎเกณฑ์ ข้อบังคับในการอยู่ร่วมนะคะ มาดูในข้อที่ 2 ในอดีตจะมีหัวหน้าชนเผ่า ที่มีอำนาจนะคะ เป็นผู้กำหนดกฎเกณฑ์ อันนี้สมัยตแต่กและอีกอย่างหนึ่ง ในส่วนข้อที่ 3 จะเป็นมนุษย์มีความเจริญมากยิ่งขึ้นนะคะ จึงได้มีการพัฒนากฎเกณฑ์ ข้อบังคับนั้นนะคะ วึ่งปัจจุบันเราเรียกว่า</w:t>
      </w:r>
      <w:r>
        <w:t xml:space="preserve">”</w:t>
      </w:r>
      <w:r>
        <w:t xml:space="preserve">กฎหมาย" นะคะ ข้อต่อไป นำมาใช้บังคับกับความสัมพันธ์ของรัฐนะคะ คนในรัฐ แล้วก็ความสัมพันธ์ของคนเข้ามาในรัฐฯ หรืออยู่อาศัยในรัฐนะคะ ข้อต่อไป เพื่อรักษาความสงบเรียบร้อย การอยู่ร่วมกันนะคะ ตัวนี้เป็นความสำพันธ์ของกฎหมาย ที่มันเกี่ยวข้องกับอาชีพนะคะ ลักษณะความสำคัญของกฎหมาย มีลักษณะแบบไหนบ้างนะคะ ก็อันแรกเลยนะคะ เป็น คำสั่งหรือข้อห้าม มีลักษณะห้ามกระทำหรือสั่งให้กระทำนะคะ ส่วนข้อที่ 2 ก็คือออกและใช้โดยผู้มีอำนาจสูงสุดนะคะ 3. ใช้บังคับกับคนทั่วไปในรัฐทุกคนนะคะ ไม่ใช้บังคับกับบุคคลกลุ่มใดกลุ่มหนึ่งนะคะ ข้อที่ 4 ตัวนี้จะเป็นบุคคลใดไม่ปฏิบัติตามต้องได้รับโทษนะคะ ตัวนี้เป็นลักษณะความสำคัญของกฎหมายนะคะ ข้อต่อไปว่ามีความสำคัญอย่างไร ก็คือในการดำเนินกิจกรรม ทางการงานอาชีพ ควรพิจารณาข้อกฎหมายที่รอบคอบก่อนตัดสินใจนะคะ เขาบอกว่ามิฉะนั้น อาจต้องได้รับโทษตามกฎหมายนะคะ กฎหมายที่เกี่ยวข้อง ในการประกอบอาชีพในประเทศไทยนะคะ อันแรกจะเป็นกฎหมายทั่วไปนะคะ กฎหมายทั่วไป ก็คือกฎหมายที่เกี่ยวข้องกับองค์กรนะคะ กฎหมายแพ่ง และพาณิชย์นะคะ กฎหมายอะไรอีก มีกฎหมายด้านการตลาดและการโฆษณานะคะ แล้วอีกอย่างหนึ่ง มีกฎหมายแรงงานนะคะ บางครั้ง เราก็อาจจะเคยเรียนมาแล้วนะคะ อย่างเช่นกฎหมายแรงงานนะคะ ที่เกี่ยวข้องกับนักศึกษานะคะ แล้วมีกฎหมายภาษีอากรณ์นะคะ ต่อไป เป็นกฎหมายที่เกี่ยวข้องกับธุรกิจหลัก อย่างเช่นกฎหมายอะไรบ้าง มาดูนะคะ จะเป็นกฎหมายมาตรฐานการผลิตอุตสาหกรรมนะคะ กฎหมายที่เกี่ยวกับวัตถุดิบที่อันตรายนะคะ กฎหมายอาหาร กฎหมายยา กฎหมายธุรกิจสถาบันการเงินนะคะ กฎหมายว่าด้วยธุรกรรมอิเล็กทรอนิกส์อันนี้คือตัวอย่าง เป็นต้น ที่เป็นกฎหมายที่เกี่ยวข้องนะคะ กับการประกอบอาชีพในประเทศไทยนะคะ เป็นสิ่งที่เราต้องรู้นะคะ มาดู ความรับผิดทางแพ่งคืออะไรนะคะ ความรับผิดทางแพ่ง ตัวนี้ได้แก่อะไรบ้าง ความเสียหายอันเกิดจากการละเมิด ซึ่งเป็นความรับผิดที่อาจเกิดขึ้นทั้งคดีทางแพ่ง และอาญานะคะ เกี่ยวข้องกับกฎหมายทั่วไป และกฎหมายที่เกี่ยวข้องกับธุรกิจรัฐฯ นะคะ เราจะมาดูคำว่า</w:t>
      </w:r>
      <w:r>
        <w:t xml:space="preserve"> </w:t>
      </w:r>
      <w:r>
        <w:t xml:space="preserve">“</w:t>
      </w:r>
      <w:r>
        <w:t xml:space="preserve">ละเมิด</w:t>
      </w:r>
      <w:r>
        <w:t xml:space="preserve">”</w:t>
      </w:r>
      <w:r>
        <w:t xml:space="preserve"> </w:t>
      </w:r>
      <w:r>
        <w:t xml:space="preserve">นะคะ ตัวนี้ละเมิดตามประมวลกฎหมายแพ่งและพาณิชย์นะคะ มาตราที่ 420 บัญญัติไว้ว่า ผู้ใดจงใจ หรือประมาทเลินเล่อต่อบุคคลอื่น โดยผิดกฎหมายให้เขาเสียหายถึงแก่ชีวิตก็ดี อนามัยก็ดี เสรีภาพก็ดี ทรัพสินสิทธิอย่างใดอย่างหนึ่งก็ดี ท่านว่าผู้นั้นทำละเมิด จึงต้องใช้ค่าสินไหมทดแทน เพื่อการนั้นนะคะ ตัวนี้จะเป็น ตามที่กฎหมายบัญญัติไว้นะคะ เป็นประมวลกฎหมายแพ่งและพาณิชย์ ตามมาตราเลยนะคะ คำว่า ละเมิดคืออะไร ละเมิดนะคะ การกระทำโดยจงใจหรือประมาทเลินเล่อต่อบุคคลอื่นนะคะ โดยผิดกฎหมาย เป็นเหตุให้ผู้อื่นกระทำเสียหายแก่ชีวิต ร่างกาย อนามัย เสรีภาพ สินทรัพย์ หรืออย่างใดอย่างหนึ่ง ก็เป็นการละเมิดนะคะ ผู้ทำละเมิดจะต้องรับผิดชอบชดใช้ค่าสินไหมทดแทน เพื่อการละเมิดนั้นนะคะ นักศึกษาเห็นรูปภาพไหม ตัวนี้เป็นรูปอะไรคะ รถชนกันนะคะ เป็นการละเมิดสิทธิ์นะคะ ก็ต้องชดใช้ตามกฎหมายนะคะ ต่อไป มาดูอีก ในส่วนของข้อ 2 ตัวนี้นะคะ จะเป็นกฎหมายด้านอุตสาหกรรม ด้านการผลิต แล้วก็บริการนะคะ ความหมายของคำว่า</w:t>
      </w:r>
      <w:r>
        <w:t xml:space="preserve"> </w:t>
      </w:r>
      <w:r>
        <w:t xml:space="preserve">“</w:t>
      </w:r>
      <w:r>
        <w:t xml:space="preserve">อุตสาหกรรม</w:t>
      </w:r>
      <w:r>
        <w:t xml:space="preserve">”</w:t>
      </w:r>
      <w:r>
        <w:t xml:space="preserve"> </w:t>
      </w:r>
      <w:r>
        <w:t xml:space="preserve">อาจแยกความหมายได้ 2 นัยนะคะ ได้แก่ ความหมายแรก เป็นความหมายอย่างแคบนะคะ จะหมายถึง การผลิตหรือการแปรสภาพของวัตถุนะคะ สิ่งของ ให้เป็นผลิตภัณฑ์สำเร็จรูปเพื่อการค้านะคะ เพื่อดำเนินการผลิตสิ่งของหรือสินค้า โดยมีโรงงานเป็นผู้ผลิต เรียกว่า</w:t>
      </w:r>
      <w:r>
        <w:t xml:space="preserve"> </w:t>
      </w:r>
      <w:r>
        <w:t xml:space="preserve">“</w:t>
      </w:r>
      <w:r>
        <w:t xml:space="preserve">อุตสาหกรรมประเภทโรงงาน</w:t>
      </w:r>
      <w:r>
        <w:t xml:space="preserve">”</w:t>
      </w:r>
      <w:r>
        <w:t xml:space="preserve"> </w:t>
      </w:r>
      <w:r>
        <w:t xml:space="preserve">นะคะ ก็คือซื้อ คล้าย ๆ กับซื้อวัตถุดิบมา แล้วก็แปรสภาพเป็นอะไรคะ สินค้าสำเร็จรูปนั่นเองนะคะ ในความหมายของคำว่า</w:t>
      </w:r>
      <w:r>
        <w:t xml:space="preserve"> </w:t>
      </w:r>
      <w:r>
        <w:t xml:space="preserve">“</w:t>
      </w:r>
      <w:r>
        <w:t xml:space="preserve">อุตสาหกรรม</w:t>
      </w:r>
      <w:r>
        <w:t xml:space="preserve">”</w:t>
      </w:r>
      <w:r>
        <w:t xml:space="preserve"> </w:t>
      </w:r>
      <w:r>
        <w:t xml:space="preserve">นะคะ ถ้าบอกว่าความหมายอย่างกว้าง หมายถึงวัตถุดิบต่าง ๆ ที่ต้องอาศัยเงืนทุน วุตถุดิน เครื่องจักรแล้วก็แรงงานนะคะ ตัวนี้ประสมประสานกันเพื่อผลิตสินค้าและบริการนะคะ สำหรับการซื้อขายกันในท้องตลาด ได้แก่อะไรบ้าง การก่อสร้าง การโรงแรม การโทรคมนาคม การขุดเจาะน้ำมัน การพิมพ์ อุตสาหกรรมรถยนต์ และปิโตเรียมเคมีนะคะ เดี๋ยวจะช้า ๆ หน่อย เราก็ไม่ได้สอนลึกนะ ไม่ แต่ว่าพี่เขาแปลทันอยู่ ต่อไปนะคะ ประเภทอุตสาหกรรม เราจะแบ่งออกเป็นได้ 2 ประเภทใหญ่ ๆ ก็คืออุตสาหกรรมครัวเรือนนะคะ แล้วก็อุตสาหกรรมโรงงาน คำว่า</w:t>
      </w:r>
      <w:r>
        <w:t xml:space="preserve"> </w:t>
      </w:r>
      <w:r>
        <w:t xml:space="preserve">“</w:t>
      </w:r>
      <w:r>
        <w:t xml:space="preserve">อุตสาหกรรมโรงงาน</w:t>
      </w:r>
      <w:r>
        <w:t xml:space="preserve">”</w:t>
      </w:r>
      <w:r>
        <w:t xml:space="preserve"> </w:t>
      </w:r>
      <w:r>
        <w:t xml:space="preserve">นะคะ ก็คืออุตสาหกรรมที่ผลิตในโรงงานนะคะ แล้วก็สินค้า ก็จะ มันเป็นแบบมาตรฐานเดียวกันนะคะ แต่บอกว่าผลิตภัณฑ์ครัวเรือน อุตสาหกรรมครัวเรือนอย่างเช่นอะไรบ้าง อุตสาหกรรมครัวเรือน อย่างเช่น การอะไรคะ การผลิต ถ้าแถวบ้านเราก้จะเป็นอะไรนะ พวกน้ำพริกอย่างนี้ อันนั้นก็เป็นประเภทอุตสาหกรรมแบบครัวเรือนนะคะ หรือไม่พวกสินค้า OTOP นะคะ ตัวนี้นี่ จะเป็นผลิตภัณฑ์ที่เกี่ยวข้องกับครัวเรือนนะคะ ก็จะอยู่ในหมวดของอุตสาหกรรมครัวเรือน แต่ถ้าเป็นอุตสาหกรรมโรงงาน ก็อย่างเช่น พวกโรงงานที่ผลิตอะไรคะ มาม่า นะคะ เครื่อง สุรา บุหรี่ เครื่องอาหารกระป๋องทั้งหลายนะคะ ของอุตสาหกรรมนะคะ ไม่ว่าจะเป็นอุตสาหกรรมของอาหาร อุตสาหกรรมการเกษตร อุตสาหกรรมการท่องเที่ยวนะคะ ต่อไป นักศึกษามาดูประเภทของอุตสาหกรรม จะมีลักษณะการผลิตผลิตภัณฑ์นะคะ แล้วก็สามารถแบ่งได้หลายประเภทนะคะ อันแรกเลย ตัวนี้เป็นประเภทอุตสาหกรรมตามลักษณะที่ผลิตนะคะ มาดูอันแรกจะเป็นอุตสาหกรรมแบบหนักนะคะ ตัวนี้คำว่า</w:t>
      </w:r>
      <w:r>
        <w:t xml:space="preserve"> </w:t>
      </w:r>
      <w:r>
        <w:t xml:space="preserve">“</w:t>
      </w:r>
      <w:r>
        <w:t xml:space="preserve">อุตสาหกรรมแบบหนัก</w:t>
      </w:r>
      <w:r>
        <w:t xml:space="preserve">”</w:t>
      </w:r>
      <w:r>
        <w:t xml:space="preserve"> </w:t>
      </w:r>
      <w:r>
        <w:t xml:space="preserve">เป็นอุตสาหกรรมที่ผลิตสินค้า หรือผลิต ผลิตภัณฑ์ที่มีน้ำหนักมากนะคะ อย่างเช่นอะไรคะ อย่างเช่น อุตสาหกรรมประกอบรถยนต์ ตัวนี้ก็คือต้องใช้อะไรคะ พวกเครื่องจักรขนาดใหญ่นะคะ แล้วก็ใช้แรงงาน พร้อมกับเงินทุนมากนะคะ ก็คือเป็นอุตสาหกรรมขนาดหนักนะคะ ตัวอย่าง ครูยกไปแล้วนะคะ ว่าทีอุตสาหกรรมประกอบรถยนต์ เกี่ยวกับการผลิตเหล้กเส้นนะคะ เหล็กเส้นก็ใช่นะคะ การผลิตเครื่องจักรอย่างนี้น่ะค่ะ เขาเรียกว่า</w:t>
      </w:r>
      <w:r>
        <w:t xml:space="preserve"> </w:t>
      </w:r>
      <w:r>
        <w:t xml:space="preserve">“</w:t>
      </w:r>
      <w:r>
        <w:t xml:space="preserve">อุตสาหกรรมหนัก</w:t>
      </w:r>
      <w:r>
        <w:t xml:space="preserve">”</w:t>
      </w:r>
      <w:r>
        <w:t xml:space="preserve"> </w:t>
      </w:r>
      <w:r>
        <w:t xml:space="preserve">นะคะ ต่อไป อุตสาหกรรมเบา เป็นอุตสาหกรรมที่ผลิตสินค้าหรือผลิตภัณฑ์ที่มีน้ำหนักเบานะคะ ใช้เครื่องมือ เครื่องจักร แรงงาน แล้วก็ใช้เงินทุนน้อย มีความแตกต่างกันตรงนี้นะคะ ก็คือถ้าเป็นหนักใช้เงินมากนะคะ แต่ถ้าเบาก็เงินทุนก็จะลดลงนิดหนึ่งนะคะ ก็คือเงินทุนน้อย แล้วก็ใช้เทคโนโลยีระดับต่ำนะคะ อย่างเช่น อุตสาหกรรมทอผ้านะคะ เช่น พวกที่ผลิตเสื้อผ้าสำเร็จรูป รองเท้า อาหารกระป๋อง แบบนี้น่ะค่ะ เขาเรียกว่า</w:t>
      </w:r>
      <w:r>
        <w:t xml:space="preserve"> </w:t>
      </w:r>
      <w:r>
        <w:t xml:space="preserve">“</w:t>
      </w:r>
      <w:r>
        <w:t xml:space="preserve">อุตสาหกรรมเบา</w:t>
      </w:r>
      <w:r>
        <w:t xml:space="preserve">”</w:t>
      </w:r>
      <w:r>
        <w:t xml:space="preserve"> </w:t>
      </w:r>
      <w:r>
        <w:t xml:space="preserve">นะคะ ต่อไปขนาดของกิจการอุตสาหกรรม ตัวนี้เราแบ่งประเภทเป็น 4 ประเภทนะคะ อันแรกเลย จะเป็นอุตสาหกรรมในครัวเรือน ในครอบครัวนะคะ ครูพูดผิดไป ต่อไปอุตสาหกรรมขนาดย่อม อุตสาหกรรมขนาดกลาง แล้วก็อุตสาหกรรมขนาดใหญ่ ถ้าบอกว่าอุตสาหกรรมในครัวเรือนอย่างเช่นอะไรบ้าง ก็ได้แก่ ผลิตภัณฑ์สิ่งของสำหรับใช้เองในครัวเรือนนะคะ แล้วก็ทำการจำหน่ายเป็นรายได้พิเศษ ตัวนี้เป็นอุตสาหกรรมในครอบครัวนะคะ ก็คือใช้แรงงาน ใช้แรงงานเขาบอกว่าใช้แรงงาน ก็คือใช้ตนเองหรือสมาชิก หมายถึงว่า ภายในครอบครัวเรานะคะ เป็นคนทำนะคะ อย่างเช่นการทอผ้านะคะ การมัดหมี่ การจักรสาน อย่างนี้แหละค่ะ ต่อไป ถ้าบอกว่าอุตสาหกรรมขนาดย่อมจะหมายถึงอะไร ก็หมายถึงอุตสาหกรรม ซึ่งใช้คนงาน หรือมีเงินทุนไม่มากนักนะคะ ในการลงทุน ตัวนี้จะเป็นขนาดย่อม ถ้าขนาดกลาง มาดูขนาดกลาง ตัวนี้จะเป็นอุตสาหกรรมที่มีการลงทุนสูงนะคะ แล้วก็มีการใช้แรงงานมาก มีเครื่องจักร อุปกรณ์การผลิตที่ทันสมัยนะคะ เทียบเท่ากับอุตสาหกรรมขนาดย่อมนะคะ อุตสาหกรรมขนาดใหญ่ที่ครูพูดไป ก็จะหมายถึงอุตสาหกรรมที่มีการลงทุนสูงนะคะ แล้วก็มีจำนวนเป็นพันล้านขึ้นไปนะคะ ตัวนี้จะเป็นอุตสาหกรรมขนาดใหญ่นะคะ เดี๋ยวนักศึกษาก็จะรู้ นักเรียนก็จะเข้าไปสู่กระบวนการของอะไรคะ ฝึกงาน นักเรียนก็อาจจะเข้าไปอยู่ในอุตสาหกรรมขนาดใหญ่ก็ได้นะคะ หรือบางคนก็ขนาดกลางก็ได้นะคะ มาดู กฎหมายที่เกี่ยวข้องกับการประกอบกิจการการผลิตและบริการ อันนี้เป็นตัวอย่างนะคะ เป็นตัวอย่าง มีพระราชบัญญัติมาตรฐานผลิตภัณฑ์อุตสาหกรรมนะคะ พ.ศ. 255… 2511 นะคะ แล้วก็พระราชบัญญัติจดทะเบียนเครื่องจักรนะคะ อันนี้จะเกี่ยวข้อง แล้วก็พระราชบัญญัติการขายตรง และตลาดแบบตรงนะคะ พระราชบัญญัติความรับผิดชอบที่เกิดขึ้นจากสินค้าที่ไม่ปลอดภัยแล้วอันสุดท้าย จะเป็นพระราชบัญญัติคุ้มครองผู้บริโภคนะคะ จะจบแล้ว ต่อนะคะ ความรับผิดชอบต่อสังคม มาดู ก็คือความรับผิดชอบต่อสังคม ก็คือการดำเนินการขององค์กรต่าง ๆ นะคะ ในการประกอบการ แล้วก็ดูแลสิ่งแวดล้อมนะคะ แล้วก็สังคม ควบคู่กับการแสวงหาผลกำไรนะคะ อันแรกเลย เขาเรียกว่า พันธะนี้เขาเรียกว่า ความรับผิดชอบต่อสังคม และกฎแห่งจริยธรรมนะคะ ส่วนข้อที่ 2 จะเป็นการประกอบการ หรือองค์กรต่าง ๆ ที่ดำรงอยู่ในสังคมนะคะ จะต้องปกป้องนะคะ พัฒนาสังคม ควบคู่กับการบรรลุเป้าหมายขององค์การนะคะ ต่อโดยทั่วไปแล้วนะคะ กฎหมายจะบัญญัติ ควบคุม และให้ความสำคัญกับสิ่งเหล่านี้นะคะ อันแรกเลยก็คือผู้บริโภคนะคะ แล้วก็การแข่งขัน สิ่งแวดล้อม ความเท่าเทียม และความปลอดภัยค่ะ ความรับผิดชอบทางเศรษฐกิจ และกฎหมายเป้นพันธะที่ผู้ประกอบอาชีพและผู้ประกอบกิจการต้องมีความรับผิดชอบต่อสังคม เพราะเป็นมาตรการความคาดหวังของสังคม ที่คาดหวังต่อการดำเนินของผู้ประกอบกิจการน่ะค่ะ ใใกล้จะจบแล้วนะคะ สไลด์สุดท้ายแล้วนะคะ ตัวนี้จะเป็นหน่วยงานนะคะ ด้านมาตรฐานสินค้าและหน่วยงานของไทยนะคะ ว่ามันมีหน่วยงานไหนที่เกี่ยวข้องนะคะ หน่วยงานหลักด้านมาตรฐานสินค้าของไทยได้แก่อะไรบ้างนะคะ มีหน่วยงานไหนที่เกี่ยวข้องนะคะ อันแรกเลย สำนักมาตรฐานผลิตภัณฑ์อุตสาหกรรมนะคะ ในสังกัดกระทรวงอุตสาหกรรมนะคะ อันที่ 2 สำนักมาตรฐานสินค้าเกษตรและอาหารแห่งชาตินะคะ ในสังกัดกระทรวงเกษตรและสหกรณ์นะคะ แล้วอันที่ 3 จะเป็นสำนักอาหารและยานะคะ ตัวย่อที่เรารู้ ที่ว่าควบคุมอาหารและผลิตภัณฑ์ต่าง ๆ ก็คืออะไรคะ สังเกตจากผลิตภัณฑ์เราไหม ที่เราซื้อ ๆ กันอยู่น่ะ นักเรียนเห็นไหมคะ ที่ผ่าน อ.ย. ไหมนะคะ ก็คือตัวนี้แหละนะคะ สำนักงานที่เขาตรวจสอบนะคะ สำหรับวิชาของครูจะมีเท่านี้นะคะ ในส่วนของหน่วยที่ 1 นะคะ เพราะว่าหน่วยที่ 1 ที่ผ่านมาที่เรา… คาบที่แล้วใช่ไหมคะ คาบที่แล้ว เราจดไปแล้วบางส่วนในสมุดนะคะ ต่อไปก็จะเป็นงานนะคะ งานเดี๋ยวครูจะขึ้นกระดานให้นะคะ ตัวนี้ก็คือจบไปแล้วนะคะในหน่วยที่ 1 เนื้อหาเท่านี้นะคะ ในส่วนของอะไรคะ ข้อกำหนดนะคะ ข้อกำหนดและกฎหมายที่เกี่ยวข้องกับงานอาชีพผลิตและบริการนะคะ ที่เราเรียนไปนะคะ ไม่ใช่ว่าหลุด เสร็จแล้ว ส่วนไอ้ของ… โอเค เพราะว่าเดี๋ยวครูจะให้เป็นใบงาน โอเคนะ แล้วไม่ให้เขาออกเลยหรือจริงเหรอ โอเค ไม่ไง เดี๋ยวล่ามเขารอ นี่ส่วนของเนื้อหาครบหมดแล้วนะคะ ต่อไปจะเป็นกิจกรรมของการทำงานนะคะ เดี๋ยวครูจะเป็นให้ใบงานไปนะคะ แค่นี้ใช่ไหม ส่วนใบงานครูจะให้ในตอนที่ 2 นะคะ ตัวนี้ให้ทำเครื่องหมายถูก หน้าข้อความที่ถูกนะคะ แล้วก้ทำเครื่องหมายผิดในข้อความที่ผิดนะคะ มีทั้งหมด 10 ข้อนะคะ งานครูมีแค่นี้ นักศึกษาเอาสมุดขึ้นมาได้เลย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ฎหมายทั่วไปเกี่ยวกับงานอาชีพ (บ่าย) 021166</dc:title>
  <dc:creator/>
  <cp:keywords/>
  <dcterms:created xsi:type="dcterms:W3CDTF">2024-01-04T02:48:39Z</dcterms:created>
  <dcterms:modified xsi:type="dcterms:W3CDTF">2024-01-04T02: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 พฤษจิกายน 2566 เวลา 13.00 น.</vt:lpwstr>
  </property>
  <property fmtid="{D5CDD505-2E9C-101B-9397-08002B2CF9AE}" pid="3" name="subtitle">
    <vt:lpwstr/>
  </property>
</Properties>
</file>